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tblpX="7529" w:tblpY="-1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93"/>
      </w:tblGrid>
      <w:tr w:rsidR="000C69A3" w:rsidTr="00DD0721">
        <w:trPr>
          <w:trHeight w:val="1358"/>
        </w:trPr>
        <w:tc>
          <w:tcPr>
            <w:tcW w:w="1993" w:type="dxa"/>
            <w:vAlign w:val="center"/>
          </w:tcPr>
          <w:p w:rsidR="000C69A3" w:rsidRDefault="00DD0721" w:rsidP="000C69A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GB" w:eastAsia="en-GB"/>
              </w:rPr>
              <w:drawing>
                <wp:inline distT="0" distB="0" distL="0" distR="0">
                  <wp:extent cx="1038225" cy="1038225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BU_LOGO_T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1AEC" w:rsidRPr="00D13625" w:rsidRDefault="00710D84" w:rsidP="00D136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80244</wp:posOffset>
            </wp:positionH>
            <wp:positionV relativeFrom="paragraph">
              <wp:posOffset>-217407</wp:posOffset>
            </wp:positionV>
            <wp:extent cx="1509500" cy="1187355"/>
            <wp:effectExtent l="19050" t="0" r="0" b="0"/>
            <wp:wrapNone/>
            <wp:docPr id="1" name="Resi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236 Resim"/>
                    <pic:cNvPicPr/>
                  </pic:nvPicPr>
                  <pic:blipFill>
                    <a:blip r:embed="rId8" cstate="print">
                      <a:lum bright="1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500" cy="1187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</w:p>
    <w:p w:rsidR="00E51AEC" w:rsidRPr="00D13625" w:rsidRDefault="00710D84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</w:p>
    <w:p w:rsidR="000C69A3" w:rsidRDefault="00710D84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0C69A3">
        <w:rPr>
          <w:rFonts w:ascii="Times New Roman" w:hAnsi="Times New Roman" w:cs="Times New Roman"/>
          <w:b/>
          <w:sz w:val="24"/>
          <w:szCs w:val="24"/>
        </w:rPr>
        <w:t xml:space="preserve">                   </w:t>
      </w:r>
    </w:p>
    <w:p w:rsidR="000C69A3" w:rsidRDefault="000C69A3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69A3" w:rsidRDefault="000C69A3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69A3" w:rsidRDefault="000C69A3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69A3" w:rsidRDefault="000C69A3" w:rsidP="00710D8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51AEC" w:rsidRDefault="00E51AEC" w:rsidP="000C69A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13625">
        <w:rPr>
          <w:rFonts w:ascii="Times New Roman" w:hAnsi="Times New Roman" w:cs="Times New Roman"/>
          <w:b/>
          <w:sz w:val="24"/>
          <w:szCs w:val="24"/>
        </w:rPr>
        <w:t>YÜKSEKÖĞRETİM KURULU BAŞKANLIĞI</w:t>
      </w:r>
      <w:r w:rsidR="008E5248">
        <w:rPr>
          <w:rFonts w:ascii="Times New Roman" w:hAnsi="Times New Roman" w:cs="Times New Roman"/>
          <w:b/>
          <w:sz w:val="24"/>
          <w:szCs w:val="24"/>
        </w:rPr>
        <w:t>NA</w:t>
      </w:r>
    </w:p>
    <w:p w:rsidR="000C69A3" w:rsidRPr="00D13625" w:rsidRDefault="000C69A3" w:rsidP="000C69A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Akade</w:t>
      </w:r>
      <w:r w:rsidR="008E5248">
        <w:rPr>
          <w:rFonts w:ascii="Times New Roman" w:hAnsi="Times New Roman" w:cs="Times New Roman"/>
          <w:b/>
          <w:sz w:val="24"/>
          <w:szCs w:val="24"/>
        </w:rPr>
        <w:t>mik Değişim Programları Birimi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002C7D" w:rsidRPr="00D13625" w:rsidRDefault="00E51AEC" w:rsidP="00D136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</w:p>
    <w:p w:rsidR="00D13625" w:rsidRDefault="00D13625" w:rsidP="00D136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13625" w:rsidRDefault="00D13625" w:rsidP="00D1362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42CB4" w:rsidRDefault="000E0D8E" w:rsidP="00B42CB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13625">
        <w:rPr>
          <w:rFonts w:ascii="Times New Roman" w:hAnsi="Times New Roman" w:cs="Times New Roman"/>
          <w:sz w:val="24"/>
          <w:szCs w:val="24"/>
        </w:rPr>
        <w:t xml:space="preserve">Mevlana Değişim Programı çerçevesinde protokol yapılması düşünülen yükseköğretim kurum/kuruluşları aşağıda listelenmiştir. </w:t>
      </w:r>
    </w:p>
    <w:p w:rsidR="00DE73DB" w:rsidRDefault="00D13625" w:rsidP="00D1362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ı geçen </w:t>
      </w:r>
      <w:r w:rsidRPr="00D13625">
        <w:rPr>
          <w:rFonts w:ascii="Times New Roman" w:hAnsi="Times New Roman" w:cs="Times New Roman"/>
          <w:sz w:val="24"/>
          <w:szCs w:val="24"/>
        </w:rPr>
        <w:t>yükseköğretim kurum</w:t>
      </w:r>
      <w:r>
        <w:rPr>
          <w:rFonts w:ascii="Times New Roman" w:hAnsi="Times New Roman" w:cs="Times New Roman"/>
          <w:sz w:val="24"/>
          <w:szCs w:val="24"/>
        </w:rPr>
        <w:t>larının</w:t>
      </w:r>
      <w:r w:rsidRPr="00D13625">
        <w:rPr>
          <w:rFonts w:ascii="Times New Roman" w:hAnsi="Times New Roman" w:cs="Times New Roman"/>
          <w:sz w:val="24"/>
          <w:szCs w:val="24"/>
        </w:rPr>
        <w:t xml:space="preserve"> </w:t>
      </w:r>
      <w:r w:rsidR="000E0D8E" w:rsidRPr="00D13625">
        <w:rPr>
          <w:rFonts w:ascii="Times New Roman" w:hAnsi="Times New Roman" w:cs="Times New Roman"/>
          <w:sz w:val="24"/>
          <w:szCs w:val="24"/>
        </w:rPr>
        <w:t xml:space="preserve">Yükseköğretim Kurulu Başkanlığı tarafından </w:t>
      </w:r>
      <w:r w:rsidR="00002C7D" w:rsidRPr="00D13625">
        <w:rPr>
          <w:rFonts w:ascii="Times New Roman" w:hAnsi="Times New Roman" w:cs="Times New Roman"/>
          <w:sz w:val="24"/>
          <w:szCs w:val="24"/>
        </w:rPr>
        <w:t>tanını</w:t>
      </w:r>
      <w:r w:rsidR="008E3585">
        <w:rPr>
          <w:rFonts w:ascii="Times New Roman" w:hAnsi="Times New Roman" w:cs="Times New Roman"/>
          <w:sz w:val="24"/>
          <w:szCs w:val="24"/>
        </w:rPr>
        <w:t>p tanınmadığının</w:t>
      </w:r>
      <w:r w:rsidR="000E0D8E" w:rsidRPr="00D13625">
        <w:rPr>
          <w:rFonts w:ascii="Times New Roman" w:hAnsi="Times New Roman" w:cs="Times New Roman"/>
          <w:sz w:val="24"/>
          <w:szCs w:val="24"/>
        </w:rPr>
        <w:t xml:space="preserve"> </w:t>
      </w:r>
      <w:r w:rsidR="00B5249E" w:rsidRPr="00D13625">
        <w:rPr>
          <w:rFonts w:ascii="Times New Roman" w:hAnsi="Times New Roman" w:cs="Times New Roman"/>
          <w:sz w:val="24"/>
          <w:szCs w:val="24"/>
        </w:rPr>
        <w:t xml:space="preserve">tarafımıza </w:t>
      </w:r>
      <w:r>
        <w:rPr>
          <w:rFonts w:ascii="Times New Roman" w:hAnsi="Times New Roman" w:cs="Times New Roman"/>
          <w:sz w:val="24"/>
          <w:szCs w:val="24"/>
        </w:rPr>
        <w:t xml:space="preserve">bildirilmesi konusunda gereğini arz </w:t>
      </w:r>
      <w:r w:rsidR="00002C7D" w:rsidRPr="00D13625">
        <w:rPr>
          <w:rFonts w:ascii="Times New Roman" w:hAnsi="Times New Roman" w:cs="Times New Roman"/>
          <w:sz w:val="24"/>
          <w:szCs w:val="24"/>
        </w:rPr>
        <w:t>ederim.</w:t>
      </w:r>
      <w:r w:rsidR="00002C7D" w:rsidRPr="00D13625">
        <w:rPr>
          <w:rFonts w:ascii="Times New Roman" w:hAnsi="Times New Roman" w:cs="Times New Roman"/>
          <w:sz w:val="24"/>
          <w:szCs w:val="24"/>
        </w:rPr>
        <w:tab/>
      </w:r>
      <w:r w:rsidR="00002C7D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  <w:r w:rsidR="00E51AEC" w:rsidRPr="00D13625">
        <w:rPr>
          <w:rFonts w:ascii="Times New Roman" w:hAnsi="Times New Roman" w:cs="Times New Roman"/>
          <w:sz w:val="24"/>
          <w:szCs w:val="24"/>
        </w:rPr>
        <w:tab/>
      </w:r>
    </w:p>
    <w:p w:rsidR="00DE73DB" w:rsidRDefault="00DE73DB" w:rsidP="00D1362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E51AEC" w:rsidRPr="00D13625" w:rsidRDefault="00E51AEC" w:rsidP="00D13625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  <w:r w:rsidRPr="00D13625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0" w:type="auto"/>
        <w:tblInd w:w="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34"/>
      </w:tblGrid>
      <w:tr w:rsidR="002F053A" w:rsidRPr="00D13625" w:rsidTr="002F053A">
        <w:trPr>
          <w:trHeight w:val="684"/>
        </w:trPr>
        <w:tc>
          <w:tcPr>
            <w:tcW w:w="867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oKlavuzu"/>
              <w:tblpPr w:leftFromText="141" w:rightFromText="141" w:vertAnchor="text" w:tblpY="1"/>
              <w:tblOverlap w:val="never"/>
              <w:tblW w:w="9067" w:type="dxa"/>
              <w:tblLook w:val="04A0" w:firstRow="1" w:lastRow="0" w:firstColumn="1" w:lastColumn="0" w:noHBand="0" w:noVBand="1"/>
            </w:tblPr>
            <w:tblGrid>
              <w:gridCol w:w="5524"/>
              <w:gridCol w:w="3543"/>
            </w:tblGrid>
            <w:tr w:rsidR="002F053A" w:rsidRPr="00D13625" w:rsidTr="00BF5C18">
              <w:trPr>
                <w:trHeight w:val="84"/>
              </w:trPr>
              <w:tc>
                <w:tcPr>
                  <w:tcW w:w="5524" w:type="dxa"/>
                  <w:shd w:val="clear" w:color="auto" w:fill="D9D9D9" w:themeFill="background1" w:themeFillShade="D9"/>
                </w:tcPr>
                <w:p w:rsidR="000E0D8E" w:rsidRPr="00D13625" w:rsidRDefault="000E0D8E" w:rsidP="00D1362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D1362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Yükseköğretim Kurumunun Adı</w:t>
                  </w:r>
                </w:p>
                <w:p w:rsidR="002F053A" w:rsidRPr="00D13625" w:rsidRDefault="002F053A" w:rsidP="00D13625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43" w:type="dxa"/>
                  <w:shd w:val="clear" w:color="auto" w:fill="D9D9D9" w:themeFill="background1" w:themeFillShade="D9"/>
                </w:tcPr>
                <w:p w:rsidR="000E0D8E" w:rsidRPr="00D13625" w:rsidRDefault="000E0D8E" w:rsidP="00D13625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D13625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Ülkesi</w:t>
                  </w:r>
                </w:p>
                <w:p w:rsidR="002F053A" w:rsidRPr="00D13625" w:rsidRDefault="002F053A" w:rsidP="00D13625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F053A" w:rsidRPr="00D13625" w:rsidTr="00BF5C18">
              <w:trPr>
                <w:trHeight w:val="849"/>
              </w:trPr>
              <w:tc>
                <w:tcPr>
                  <w:tcW w:w="5524" w:type="dxa"/>
                </w:tcPr>
                <w:p w:rsidR="002F053A" w:rsidRPr="00D13625" w:rsidRDefault="001479BF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  <w:lang w:val="en-GB" w:eastAsia="en-GB"/>
                    </w:rPr>
                    <w:drawing>
                      <wp:anchor distT="0" distB="0" distL="114300" distR="114300" simplePos="0" relativeHeight="251657215" behindDoc="1" locked="0" layoutInCell="1" allowOverlap="1">
                        <wp:simplePos x="0" y="0"/>
                        <wp:positionH relativeFrom="column">
                          <wp:posOffset>1503766</wp:posOffset>
                        </wp:positionH>
                        <wp:positionV relativeFrom="paragraph">
                          <wp:posOffset>108405</wp:posOffset>
                        </wp:positionV>
                        <wp:extent cx="2614967" cy="2402006"/>
                        <wp:effectExtent l="19050" t="0" r="0" b="0"/>
                        <wp:wrapNone/>
                        <wp:docPr id="2" name="Resim 1" descr="C:\Users\firat.guzeldag\Desktop\Mevlana Projesi\LOGO\Mevlana logo-ing-sb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firat.guzeldag\Desktop\Mevlana Projesi\LOGO\Mevlana logo-ing-sb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14967" cy="240200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543" w:type="dxa"/>
                </w:tcPr>
                <w:p w:rsidR="002F053A" w:rsidRPr="00D13625" w:rsidRDefault="002F053A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E0D8E" w:rsidRPr="00D13625" w:rsidTr="00BF5C18">
              <w:trPr>
                <w:trHeight w:val="843"/>
              </w:trPr>
              <w:tc>
                <w:tcPr>
                  <w:tcW w:w="5524" w:type="dxa"/>
                </w:tcPr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43" w:type="dxa"/>
                </w:tcPr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E0D8E" w:rsidRPr="00D13625" w:rsidTr="00BF5C18">
              <w:trPr>
                <w:trHeight w:val="440"/>
              </w:trPr>
              <w:tc>
                <w:tcPr>
                  <w:tcW w:w="5524" w:type="dxa"/>
                </w:tcPr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43" w:type="dxa"/>
                </w:tcPr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E0D8E" w:rsidRPr="00D13625" w:rsidRDefault="000E0D8E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13625" w:rsidRPr="00D13625" w:rsidTr="00BF5C18">
              <w:trPr>
                <w:trHeight w:val="848"/>
              </w:trPr>
              <w:tc>
                <w:tcPr>
                  <w:tcW w:w="5524" w:type="dxa"/>
                </w:tcPr>
                <w:p w:rsidR="00D13625" w:rsidRPr="00D13625" w:rsidRDefault="00D13625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43" w:type="dxa"/>
                </w:tcPr>
                <w:p w:rsidR="00D13625" w:rsidRPr="00D13625" w:rsidRDefault="00D13625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13625" w:rsidRPr="00D13625" w:rsidTr="00BF5C18">
              <w:trPr>
                <w:trHeight w:val="831"/>
              </w:trPr>
              <w:tc>
                <w:tcPr>
                  <w:tcW w:w="5524" w:type="dxa"/>
                </w:tcPr>
                <w:p w:rsidR="00D13625" w:rsidRPr="00D13625" w:rsidRDefault="00D13625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43" w:type="dxa"/>
                </w:tcPr>
                <w:p w:rsidR="00D13625" w:rsidRPr="00D13625" w:rsidRDefault="00D13625" w:rsidP="00D1362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8E3585" w:rsidRDefault="008E3585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E73DB" w:rsidRDefault="00DE73DB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3585" w:rsidRDefault="008E3585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13625" w:rsidRDefault="00D13625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F5C18" w:rsidRDefault="00BF5C18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F5C18" w:rsidRDefault="00DD0721" w:rsidP="00D1362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  /…  /20.</w:t>
            </w:r>
            <w:r w:rsidR="0054595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F053A" w:rsidRPr="00D13625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kara Sosyal Bilimler </w:t>
            </w:r>
            <w:r w:rsidR="00BF5C18">
              <w:rPr>
                <w:rFonts w:ascii="Times New Roman" w:hAnsi="Times New Roman" w:cs="Times New Roman"/>
                <w:b/>
                <w:sz w:val="24"/>
                <w:szCs w:val="24"/>
              </w:rPr>
              <w:t>Ü</w:t>
            </w:r>
            <w:r w:rsidR="00A72E7D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iversitesi                     </w:t>
            </w:r>
            <w:r w:rsidR="002F053A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 xml:space="preserve"> </w:t>
            </w:r>
            <w:r w:rsidR="002F053A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 </w:t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         </w:t>
            </w:r>
            <w:r w:rsidR="00BF5C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F5C1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72E7D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>Mevlana Değişim Programı Koordinatörü</w:t>
            </w:r>
            <w:r w:rsidR="002F053A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2F053A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  <w:t xml:space="preserve"> </w:t>
            </w:r>
            <w:r w:rsidR="00A72E7D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</w:t>
            </w:r>
          </w:p>
          <w:p w:rsidR="00D13625" w:rsidRPr="00D13625" w:rsidRDefault="00BF5C18" w:rsidP="00D136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</w:t>
            </w:r>
            <w:r w:rsidR="00A72E7D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ı Soyadı /  </w:t>
            </w:r>
            <w:r w:rsidR="00D13625" w:rsidRPr="00D13625"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</w:tr>
      <w:tr w:rsidR="00D13625" w:rsidRPr="00D13625" w:rsidTr="002F053A">
        <w:trPr>
          <w:trHeight w:val="684"/>
        </w:trPr>
        <w:tc>
          <w:tcPr>
            <w:tcW w:w="8670" w:type="dxa"/>
            <w:tcBorders>
              <w:top w:val="nil"/>
              <w:left w:val="nil"/>
              <w:bottom w:val="nil"/>
              <w:right w:val="nil"/>
            </w:tcBorders>
          </w:tcPr>
          <w:p w:rsidR="00D13625" w:rsidRPr="00D13625" w:rsidRDefault="00D13625" w:rsidP="000C69A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6C23F3" w:rsidRPr="00D13625" w:rsidRDefault="006C23F3" w:rsidP="00D1362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C23F3" w:rsidRPr="00D13625" w:rsidSect="00BF5C18"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2ACB" w:rsidRDefault="00332ACB" w:rsidP="00BF5C18">
      <w:pPr>
        <w:spacing w:after="0" w:line="240" w:lineRule="auto"/>
      </w:pPr>
      <w:r>
        <w:separator/>
      </w:r>
    </w:p>
  </w:endnote>
  <w:endnote w:type="continuationSeparator" w:id="0">
    <w:p w:rsidR="00332ACB" w:rsidRDefault="00332ACB" w:rsidP="00BF5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2ACB" w:rsidRDefault="00332ACB" w:rsidP="00BF5C18">
      <w:pPr>
        <w:spacing w:after="0" w:line="240" w:lineRule="auto"/>
      </w:pPr>
      <w:r>
        <w:separator/>
      </w:r>
    </w:p>
  </w:footnote>
  <w:footnote w:type="continuationSeparator" w:id="0">
    <w:p w:rsidR="00332ACB" w:rsidRDefault="00332ACB" w:rsidP="00BF5C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xMTE1NbMwNzAwtTRU0lEKTi0uzszPAykwrAUAD7h09ywAAAA="/>
  </w:docVars>
  <w:rsids>
    <w:rsidRoot w:val="00E51AEC"/>
    <w:rsid w:val="00002C7D"/>
    <w:rsid w:val="00081849"/>
    <w:rsid w:val="000C69A3"/>
    <w:rsid w:val="000E0D8E"/>
    <w:rsid w:val="000F5FDC"/>
    <w:rsid w:val="00104C1F"/>
    <w:rsid w:val="001479BF"/>
    <w:rsid w:val="00167883"/>
    <w:rsid w:val="00275542"/>
    <w:rsid w:val="002A6AB3"/>
    <w:rsid w:val="002C385D"/>
    <w:rsid w:val="002F053A"/>
    <w:rsid w:val="00332ACB"/>
    <w:rsid w:val="003E2509"/>
    <w:rsid w:val="00402393"/>
    <w:rsid w:val="00434115"/>
    <w:rsid w:val="00463269"/>
    <w:rsid w:val="004D43A6"/>
    <w:rsid w:val="004E79F2"/>
    <w:rsid w:val="0052243C"/>
    <w:rsid w:val="00545950"/>
    <w:rsid w:val="00642045"/>
    <w:rsid w:val="00677F98"/>
    <w:rsid w:val="006A6619"/>
    <w:rsid w:val="006C23F3"/>
    <w:rsid w:val="00700161"/>
    <w:rsid w:val="00710D84"/>
    <w:rsid w:val="00771544"/>
    <w:rsid w:val="007D61CC"/>
    <w:rsid w:val="00813E43"/>
    <w:rsid w:val="008E3585"/>
    <w:rsid w:val="008E5248"/>
    <w:rsid w:val="00941F4C"/>
    <w:rsid w:val="00954E84"/>
    <w:rsid w:val="009C2806"/>
    <w:rsid w:val="009F134A"/>
    <w:rsid w:val="00A52A77"/>
    <w:rsid w:val="00A72E7D"/>
    <w:rsid w:val="00B42CB4"/>
    <w:rsid w:val="00B5249E"/>
    <w:rsid w:val="00B73C1B"/>
    <w:rsid w:val="00BA4FD7"/>
    <w:rsid w:val="00BA749E"/>
    <w:rsid w:val="00BB5E30"/>
    <w:rsid w:val="00BF5C18"/>
    <w:rsid w:val="00C15D70"/>
    <w:rsid w:val="00C7315F"/>
    <w:rsid w:val="00C9076D"/>
    <w:rsid w:val="00CA6871"/>
    <w:rsid w:val="00D12C87"/>
    <w:rsid w:val="00D13625"/>
    <w:rsid w:val="00D42BD4"/>
    <w:rsid w:val="00DD0721"/>
    <w:rsid w:val="00DE73DB"/>
    <w:rsid w:val="00DF2FF2"/>
    <w:rsid w:val="00E40AF7"/>
    <w:rsid w:val="00E51AEC"/>
    <w:rsid w:val="00EB05A7"/>
    <w:rsid w:val="00F66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6F4EEC"/>
  <w15:docId w15:val="{7B424BA7-7AED-4FA3-9A62-B55438655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23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54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678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6788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semiHidden/>
    <w:unhideWhenUsed/>
    <w:rsid w:val="00BF5C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BF5C18"/>
  </w:style>
  <w:style w:type="paragraph" w:styleId="AltBilgi">
    <w:name w:val="footer"/>
    <w:basedOn w:val="Normal"/>
    <w:link w:val="AltBilgiChar"/>
    <w:uiPriority w:val="99"/>
    <w:unhideWhenUsed/>
    <w:rsid w:val="00BF5C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5C18"/>
  </w:style>
  <w:style w:type="character" w:styleId="Kpr">
    <w:name w:val="Hyperlink"/>
    <w:uiPriority w:val="99"/>
    <w:unhideWhenUsed/>
    <w:rsid w:val="00BF5C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1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801ADD-4452-43CF-B78F-34DC9383B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t.guzeldag</dc:creator>
  <cp:lastModifiedBy>HILAL EZGI CAKIR</cp:lastModifiedBy>
  <cp:revision>3</cp:revision>
  <cp:lastPrinted>2013-03-01T13:52:00Z</cp:lastPrinted>
  <dcterms:created xsi:type="dcterms:W3CDTF">2016-01-14T09:50:00Z</dcterms:created>
  <dcterms:modified xsi:type="dcterms:W3CDTF">2018-11-23T11:03:00Z</dcterms:modified>
</cp:coreProperties>
</file>